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5E2C15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</w:t>
      </w:r>
      <w:r w:rsidR="00C9285E">
        <w:rPr>
          <w:rFonts w:asciiTheme="minorHAnsi" w:hAnsiTheme="minorHAnsi" w:cstheme="minorHAnsi"/>
          <w:b/>
          <w:bCs/>
          <w:sz w:val="22"/>
          <w:szCs w:val="22"/>
        </w:rPr>
        <w:t>…………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0E350132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>–</w:t>
      </w:r>
      <w:r w:rsidR="00B506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93051">
        <w:rPr>
          <w:rFonts w:asciiTheme="minorHAnsi" w:hAnsiTheme="minorHAnsi" w:cstheme="minorHAnsi"/>
          <w:b/>
          <w:bCs/>
          <w:sz w:val="22"/>
          <w:szCs w:val="22"/>
        </w:rPr>
        <w:t>Mata z otworami</w:t>
      </w:r>
      <w:r w:rsidR="00AA6C9F">
        <w:rPr>
          <w:rFonts w:asciiTheme="minorHAnsi" w:hAnsiTheme="minorHAnsi" w:cstheme="minorHAnsi"/>
          <w:b/>
          <w:bCs/>
          <w:sz w:val="22"/>
          <w:szCs w:val="22"/>
        </w:rPr>
        <w:t xml:space="preserve"> pomarańczowa</w:t>
      </w:r>
      <w:r w:rsidR="00430767">
        <w:rPr>
          <w:rFonts w:asciiTheme="minorHAnsi" w:hAnsiTheme="minorHAnsi" w:cstheme="minorHAnsi"/>
          <w:b/>
          <w:bCs/>
          <w:sz w:val="22"/>
          <w:szCs w:val="22"/>
        </w:rPr>
        <w:t xml:space="preserve"> 4 szt.</w:t>
      </w:r>
      <w:bookmarkStart w:id="0" w:name="_GoBack"/>
      <w:bookmarkEnd w:id="0"/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50172260" w14:textId="77777777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352ECE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228EA1A8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4DC6945" w14:textId="77777777" w:rsidR="00C63F56" w:rsidRPr="00CB152B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48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12859"/>
      </w:tblGrid>
      <w:tr w:rsidR="00B04D68" w:rsidRPr="00CB152B" w14:paraId="032698E6" w14:textId="77777777" w:rsidTr="006F2A25">
        <w:trPr>
          <w:trHeight w:val="42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B04D68" w:rsidRPr="00CB152B" w:rsidRDefault="00B04D68" w:rsidP="00C63F5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B04D68" w:rsidRPr="00CB152B" w:rsidRDefault="00B04D68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</w:tr>
      <w:tr w:rsidR="006F2A25" w:rsidRPr="00CB152B" w14:paraId="30AF1F26" w14:textId="77777777" w:rsidTr="006F2A25">
        <w:trPr>
          <w:trHeight w:val="29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0924BFA9" w:rsidR="006F2A25" w:rsidRPr="0066570A" w:rsidRDefault="006F2A25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6A1FF" w14:textId="201F1F5E" w:rsidR="006F2A25" w:rsidRPr="00352ECE" w:rsidRDefault="00893051" w:rsidP="00893051">
            <w:pPr>
              <w:tabs>
                <w:tab w:val="left" w:pos="465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ługość nie więcej niż </w:t>
            </w:r>
            <w:r w:rsidRPr="00893051">
              <w:rPr>
                <w:rFonts w:asciiTheme="minorHAnsi" w:hAnsiTheme="minorHAnsi" w:cstheme="minorHAnsi"/>
                <w:sz w:val="20"/>
                <w:szCs w:val="20"/>
              </w:rPr>
              <w:t>110 cm</w:t>
            </w:r>
          </w:p>
        </w:tc>
      </w:tr>
      <w:tr w:rsidR="006F2A25" w:rsidRPr="00CB152B" w14:paraId="10E0DEA6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6F2A25" w:rsidRPr="0066570A" w:rsidRDefault="006F2A2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AC998" w14:textId="4C174CCC" w:rsidR="006F2A25" w:rsidRPr="0066570A" w:rsidRDefault="00893051" w:rsidP="0089305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zerokość nie więcej niż </w:t>
            </w:r>
            <w:r w:rsidRPr="00893051">
              <w:rPr>
                <w:rFonts w:asciiTheme="minorHAnsi" w:hAnsiTheme="minorHAnsi" w:cstheme="minorHAnsi"/>
                <w:sz w:val="20"/>
                <w:szCs w:val="20"/>
              </w:rPr>
              <w:t>55 cm</w:t>
            </w:r>
          </w:p>
        </w:tc>
      </w:tr>
      <w:tr w:rsidR="006F2A25" w:rsidRPr="00CB152B" w14:paraId="312F68C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08512" w14:textId="70E5793B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DC806" w14:textId="244C6195" w:rsidR="006F2A25" w:rsidRPr="00B5068D" w:rsidRDefault="00893051" w:rsidP="0089305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Grubość nie więcej niż </w:t>
            </w:r>
            <w:r w:rsidRPr="00893051">
              <w:rPr>
                <w:rFonts w:asciiTheme="minorHAnsi" w:hAnsiTheme="minorHAnsi" w:cstheme="minorHAnsi"/>
                <w:sz w:val="20"/>
                <w:szCs w:val="20"/>
              </w:rPr>
              <w:t>15 mm</w:t>
            </w:r>
          </w:p>
        </w:tc>
      </w:tr>
      <w:tr w:rsidR="006F2A25" w:rsidRPr="00CB152B" w14:paraId="728DA01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6C12E" w14:textId="71EEE996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DEF2E" w14:textId="595E5E99" w:rsidR="006F2A25" w:rsidRPr="00B5068D" w:rsidRDefault="00893051" w:rsidP="00962E48">
            <w:pPr>
              <w:tabs>
                <w:tab w:val="left" w:pos="103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Pr="00893051">
              <w:rPr>
                <w:rFonts w:asciiTheme="minorHAnsi" w:hAnsiTheme="minorHAnsi" w:cstheme="minorHAnsi"/>
                <w:sz w:val="20"/>
                <w:szCs w:val="20"/>
              </w:rPr>
              <w:t>dległość pomiędzy otworami: 38cm</w:t>
            </w:r>
          </w:p>
        </w:tc>
      </w:tr>
      <w:tr w:rsidR="009341F8" w:rsidRPr="00CB152B" w14:paraId="4EA5055A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3DF08" w14:textId="4301B740" w:rsidR="009341F8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02194" w14:textId="78323B08" w:rsidR="009341F8" w:rsidRDefault="00893051" w:rsidP="00893051">
            <w:pPr>
              <w:tabs>
                <w:tab w:val="left" w:pos="103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ateriał - TPE 10 mm, </w:t>
            </w:r>
            <w:r w:rsidRPr="00893051">
              <w:rPr>
                <w:rFonts w:asciiTheme="minorHAnsi" w:hAnsiTheme="minorHAnsi" w:cstheme="minorHAnsi"/>
                <w:sz w:val="20"/>
                <w:szCs w:val="20"/>
              </w:rPr>
              <w:t>EVA 5 mm</w:t>
            </w:r>
          </w:p>
        </w:tc>
      </w:tr>
    </w:tbl>
    <w:p w14:paraId="6826B3E1" w14:textId="3DE2485D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4E2808E1" w14:textId="1B92DD17" w:rsidR="00C63F56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5907069E" w14:textId="0466F9A0" w:rsidR="008A7D4D" w:rsidRPr="002D1224" w:rsidRDefault="008A7D4D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03B3152C" w:rsidR="00A530BD" w:rsidRPr="00CB152B" w:rsidRDefault="00DF205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>
        <w:rPr>
          <w:rFonts w:asciiTheme="minorHAnsi" w:hAnsiTheme="minorHAnsi" w:cstheme="minorHAnsi"/>
          <w:i/>
          <w:color w:val="FF0000"/>
        </w:rPr>
        <w:t>F</w:t>
      </w:r>
      <w:r w:rsidR="00A530BD" w:rsidRPr="00CB152B">
        <w:rPr>
          <w:rFonts w:asciiTheme="minorHAnsi" w:hAnsiTheme="minorHAnsi" w:cstheme="minorHAnsi"/>
          <w:i/>
          <w:color w:val="FF0000"/>
        </w:rPr>
        <w:t>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F279AA" w14:textId="77777777" w:rsidR="00210DE8" w:rsidRDefault="00210DE8" w:rsidP="00DF1622">
      <w:r>
        <w:separator/>
      </w:r>
    </w:p>
  </w:endnote>
  <w:endnote w:type="continuationSeparator" w:id="0">
    <w:p w14:paraId="74125305" w14:textId="77777777" w:rsidR="00210DE8" w:rsidRDefault="00210DE8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A92ED0B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30767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F2FC2F" w14:textId="77777777" w:rsidR="00210DE8" w:rsidRDefault="00210DE8" w:rsidP="00DF1622">
      <w:r>
        <w:separator/>
      </w:r>
    </w:p>
  </w:footnote>
  <w:footnote w:type="continuationSeparator" w:id="0">
    <w:p w14:paraId="26D68109" w14:textId="77777777" w:rsidR="00210DE8" w:rsidRDefault="00210DE8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02C80"/>
    <w:multiLevelType w:val="hybridMultilevel"/>
    <w:tmpl w:val="3CF040CE"/>
    <w:lvl w:ilvl="0" w:tplc="AC6E75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A977AD"/>
    <w:multiLevelType w:val="hybridMultilevel"/>
    <w:tmpl w:val="D43A2B4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3"/>
  </w:num>
  <w:num w:numId="4">
    <w:abstractNumId w:val="18"/>
  </w:num>
  <w:num w:numId="5">
    <w:abstractNumId w:val="0"/>
  </w:num>
  <w:num w:numId="6">
    <w:abstractNumId w:val="4"/>
  </w:num>
  <w:num w:numId="7">
    <w:abstractNumId w:val="32"/>
  </w:num>
  <w:num w:numId="8">
    <w:abstractNumId w:val="31"/>
  </w:num>
  <w:num w:numId="9">
    <w:abstractNumId w:val="8"/>
  </w:num>
  <w:num w:numId="10">
    <w:abstractNumId w:val="17"/>
  </w:num>
  <w:num w:numId="11">
    <w:abstractNumId w:val="26"/>
  </w:num>
  <w:num w:numId="12">
    <w:abstractNumId w:val="22"/>
  </w:num>
  <w:num w:numId="13">
    <w:abstractNumId w:val="11"/>
  </w:num>
  <w:num w:numId="14">
    <w:abstractNumId w:val="9"/>
  </w:num>
  <w:num w:numId="15">
    <w:abstractNumId w:val="29"/>
  </w:num>
  <w:num w:numId="16">
    <w:abstractNumId w:val="3"/>
  </w:num>
  <w:num w:numId="17">
    <w:abstractNumId w:val="2"/>
  </w:num>
  <w:num w:numId="18">
    <w:abstractNumId w:val="6"/>
  </w:num>
  <w:num w:numId="19">
    <w:abstractNumId w:val="25"/>
  </w:num>
  <w:num w:numId="20">
    <w:abstractNumId w:val="28"/>
  </w:num>
  <w:num w:numId="21">
    <w:abstractNumId w:val="10"/>
  </w:num>
  <w:num w:numId="22">
    <w:abstractNumId w:val="14"/>
  </w:num>
  <w:num w:numId="23">
    <w:abstractNumId w:val="30"/>
  </w:num>
  <w:num w:numId="24">
    <w:abstractNumId w:val="24"/>
  </w:num>
  <w:num w:numId="25">
    <w:abstractNumId w:val="1"/>
  </w:num>
  <w:num w:numId="26">
    <w:abstractNumId w:val="5"/>
  </w:num>
  <w:num w:numId="27">
    <w:abstractNumId w:val="15"/>
  </w:num>
  <w:num w:numId="28">
    <w:abstractNumId w:val="23"/>
  </w:num>
  <w:num w:numId="29">
    <w:abstractNumId w:val="12"/>
  </w:num>
  <w:num w:numId="30">
    <w:abstractNumId w:val="16"/>
  </w:num>
  <w:num w:numId="31">
    <w:abstractNumId w:val="7"/>
  </w:num>
  <w:num w:numId="32">
    <w:abstractNumId w:val="20"/>
  </w:num>
  <w:num w:numId="33">
    <w:abstractNumId w:val="21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14110B"/>
    <w:rsid w:val="00154807"/>
    <w:rsid w:val="00163B84"/>
    <w:rsid w:val="001B79A0"/>
    <w:rsid w:val="00210DE8"/>
    <w:rsid w:val="0022367C"/>
    <w:rsid w:val="00245268"/>
    <w:rsid w:val="0028306A"/>
    <w:rsid w:val="00292FF0"/>
    <w:rsid w:val="002B2A36"/>
    <w:rsid w:val="002D1224"/>
    <w:rsid w:val="002F2BBF"/>
    <w:rsid w:val="00341B4A"/>
    <w:rsid w:val="00352ECE"/>
    <w:rsid w:val="00360AA9"/>
    <w:rsid w:val="00364BA0"/>
    <w:rsid w:val="0037323D"/>
    <w:rsid w:val="003D5FFF"/>
    <w:rsid w:val="003F622F"/>
    <w:rsid w:val="00401BB8"/>
    <w:rsid w:val="00430767"/>
    <w:rsid w:val="00450F5E"/>
    <w:rsid w:val="004923A3"/>
    <w:rsid w:val="004D0F0D"/>
    <w:rsid w:val="00545473"/>
    <w:rsid w:val="005571E4"/>
    <w:rsid w:val="00580971"/>
    <w:rsid w:val="00596BFD"/>
    <w:rsid w:val="005A69FB"/>
    <w:rsid w:val="00607312"/>
    <w:rsid w:val="00660753"/>
    <w:rsid w:val="0066570A"/>
    <w:rsid w:val="00687BC3"/>
    <w:rsid w:val="006F2A25"/>
    <w:rsid w:val="007631AA"/>
    <w:rsid w:val="007716E2"/>
    <w:rsid w:val="00787B4C"/>
    <w:rsid w:val="007A659B"/>
    <w:rsid w:val="007B7481"/>
    <w:rsid w:val="007E0A87"/>
    <w:rsid w:val="007E47B6"/>
    <w:rsid w:val="00806170"/>
    <w:rsid w:val="00881F3C"/>
    <w:rsid w:val="00893051"/>
    <w:rsid w:val="008A7D4D"/>
    <w:rsid w:val="008F7993"/>
    <w:rsid w:val="009341F8"/>
    <w:rsid w:val="00962E48"/>
    <w:rsid w:val="00994CA0"/>
    <w:rsid w:val="009C7CC2"/>
    <w:rsid w:val="009E5EAA"/>
    <w:rsid w:val="00A530BD"/>
    <w:rsid w:val="00AA6C9F"/>
    <w:rsid w:val="00AB2A0C"/>
    <w:rsid w:val="00AC4BD4"/>
    <w:rsid w:val="00B0389D"/>
    <w:rsid w:val="00B04D68"/>
    <w:rsid w:val="00B329EB"/>
    <w:rsid w:val="00B5068D"/>
    <w:rsid w:val="00B54F87"/>
    <w:rsid w:val="00BB0763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CF2BF1"/>
    <w:rsid w:val="00D068B0"/>
    <w:rsid w:val="00D14C18"/>
    <w:rsid w:val="00D25389"/>
    <w:rsid w:val="00D5198C"/>
    <w:rsid w:val="00DA4F81"/>
    <w:rsid w:val="00DB586C"/>
    <w:rsid w:val="00DD7E71"/>
    <w:rsid w:val="00DF1622"/>
    <w:rsid w:val="00DF205D"/>
    <w:rsid w:val="00EA2CB6"/>
    <w:rsid w:val="00EB4831"/>
    <w:rsid w:val="00F004AE"/>
    <w:rsid w:val="00F17659"/>
    <w:rsid w:val="00F35399"/>
    <w:rsid w:val="00F40871"/>
    <w:rsid w:val="00F5198F"/>
    <w:rsid w:val="00F633D0"/>
    <w:rsid w:val="00FB31DF"/>
    <w:rsid w:val="00FB6B69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506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353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D7E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D7E7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D7E7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7E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7E7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D7E7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D7E71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5068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character" w:customStyle="1" w:styleId="is-text">
    <w:name w:val="is-text"/>
    <w:basedOn w:val="Domylnaczcionkaakapitu"/>
    <w:rsid w:val="006F2A25"/>
  </w:style>
  <w:style w:type="character" w:customStyle="1" w:styleId="Nagwek3Znak">
    <w:name w:val="Nagłówek 3 Znak"/>
    <w:basedOn w:val="Domylnaczcionkaakapitu"/>
    <w:link w:val="Nagwek3"/>
    <w:uiPriority w:val="9"/>
    <w:semiHidden/>
    <w:rsid w:val="00F3539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7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4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10</cp:revision>
  <cp:lastPrinted>2020-11-23T06:37:00Z</cp:lastPrinted>
  <dcterms:created xsi:type="dcterms:W3CDTF">2021-10-26T12:24:00Z</dcterms:created>
  <dcterms:modified xsi:type="dcterms:W3CDTF">2021-11-05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